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0" w:name="Xca9db1cc1ab274978f407a1ea860f2afe963ba8"/>
    <w:p>
      <w:pPr>
        <w:pStyle w:val="Heading2"/>
      </w:pPr>
      <w:r>
        <w:t xml:space="preserve">Application for Chemical Engineering Internship Position</w:t>
      </w:r>
    </w:p>
    <w:p>
      <w:pPr>
        <w:pStyle w:val="FirstParagraph"/>
      </w:pPr>
      <w:r>
        <w:t xml:space="preserve">Dear Hiring Manager,</w:t>
      </w:r>
    </w:p>
    <w:p>
      <w:pPr>
        <w:pStyle w:val="BodyText"/>
      </w:pPr>
      <w:r>
        <w:t xml:space="preserve">It is with profound enthusiasm that I submit this Internship Application Letter for the Chemical Engineering Intern position at your esteemed organization in Auckland, New Zealand. As a dedicated and innovative chemical engineering student at [Your University], I have meticulously prepared myself to contribute meaningfully to New Zealand's dynamic industrial landscape, particularly within the thriving ecosystem of Auckland. This opportunity represents not merely a professional milestone but a chance to immerse myself in the unique challenges and opportunities that define chemical engineering practice in Aotearoa New Zealand.</w:t>
      </w:r>
    </w:p>
    <w:p>
      <w:pPr>
        <w:pStyle w:val="BodyText"/>
      </w:pPr>
      <w:r>
        <w:t xml:space="preserve">My academic journey at [Your University] has provided me with rigorous theoretical grounding and practical application through coursework including Transport Phenomena, Process Design, Thermodynamics, Reaction Engineering, and Environmental Chemical Engineering. I have consistently maintained a high academic standing (GPA: X.X/4.0), demonstrating my commitment to excellence. Crucially, my studies have been intentionally aligned with New Zealand's priorities—particularly our nation’s focus on sustainable resource management and green engineering solutions as outlined in the *Te Awa Tupua (Whanganui River Claims Settlement) Act 2017* and broader *Wellbeing Budget* initiatives. I have actively pursued projects relevant to NZ context, such as designing a low-energy wastewater treatment system model for dairy processing—a sector critical to Auckland's export economy—and simulating biofuel production pathways using Aspen Plus software, directly addressing New Zealand’s renewable energy goals.</w:t>
      </w:r>
    </w:p>
    <w:p>
      <w:pPr>
        <w:pStyle w:val="BodyText"/>
      </w:pPr>
      <w:r>
        <w:t xml:space="preserve">What distinguishes me is my proactive engagement with industry needs in New Zealand Auckland. I have closely followed the strategic growth of sectors pivotal to the city: sustainable food processing (home to global exporters like Zespri and Fonterra), advanced materials manufacturing, environmental remediation projects along the Waitematā Harbour, and emerging clean technology ventures. During my recent university exchange program in Wellington, I conducted a site visit to a biorefinery facility exploring waste-to-energy conversion—a process directly applicable to Auckland’s industrial waste streams. This experience solidified my understanding of how chemical engineering solutions must be deeply integrated with local environmental regulations and community values, such as the *Resource Management Act 1991* and *Māori cultural considerations* (Te Tiriti o Waitangi). I am eager to apply this contextual awareness within the specific challenges faced by Auckland-based companies.</w:t>
      </w:r>
    </w:p>
    <w:p>
      <w:pPr>
        <w:pStyle w:val="BodyText"/>
      </w:pPr>
      <w:r>
        <w:t xml:space="preserve">My technical proficiency extends beyond classroom theory. I possess hands-on laboratory experience with analytical instrumentation (HPLC, GC-MS, pH/Conductivity probes) and process simulation tools (Aspen HYSYS, MATLAB). I completed a summer internship at [Local NZ Company or Relevant Lab], where I assisted in optimizing the filtration efficiency of a pharmaceutical-grade water system. This involved collecting and analyzing data from pilot-scale equipment, identifying bottlenecks in the current design, and collaborating with senior engineers to propose cost-effective modifications—resulting in a 12% reduction in operational downtime. This experience taught me the vital importance of safety protocols (aligned with WorkSafe NZ standards), meticulous documentation, and cross-functional communication within New Zealand’s engineering culture.</w:t>
      </w:r>
    </w:p>
    <w:p>
      <w:pPr>
        <w:pStyle w:val="BodyText"/>
      </w:pPr>
      <w:r>
        <w:t xml:space="preserve">I am particularly drawn to your company because of [Mention specific company project, technology, or value—e.g., "your leadership in developing sustainable packaging solutions," "your commitment to net-zero emissions by 2050," or "your innovative work in marine biotechnology"]. I am confident that my skills in process optimization, data analysis, and environmental compliance would allow me to make an immediate contribution during the internship. More importantly, as a Chemical Engineer aspiring to build a career within New Zealand Auckland, I am deeply motivated by the opportunity to learn from experienced professionals navigating the unique intersection of global engineering standards and Aotearoa’s distinct environmental and cultural context. I am keenly aware that chemical engineers in New Zealand play a crucial role in ensuring our industries operate responsibly—protecting our world-famous natural assets while driving economic prosperity.</w:t>
      </w:r>
    </w:p>
    <w:p>
      <w:pPr>
        <w:pStyle w:val="BodyText"/>
      </w:pPr>
      <w:r>
        <w:t xml:space="preserve">My understanding of New Zealand's regulatory environment extends beyond textbooks. I have studied the *Chemical Safety Regulations 2017* and actively participated in workshops on sustainable engineering practices hosted by the Institution of Professional Engineers New Zealand (IPENZ). I am fully aware that working as a Chemical Engineer in New Zealand requires adherence to strict safety, environmental, and ethical standards, and I am committed to upholding these principles diligently. Furthermore, my recent participation in the *NZ Engineering Society Youth Conference* reinforced my desire to contribute ethically within New Zealand’s engineering community.</w:t>
      </w:r>
    </w:p>
    <w:p>
      <w:pPr>
        <w:pStyle w:val="BodyText"/>
      </w:pPr>
      <w:r>
        <w:t xml:space="preserve">I am keenly aware that this Internship Application Letter represents only the beginning of my professional journey. I am prepared for a seamless transition to working in Auckland, having already researched accommodation options and familiarized myself with local transport networks like the Auckland Transport system. I am also confident in my ability to integrate into New Zealand’s workplace culture—characterized by its emphasis on teamwork, open communication, and respect for diverse perspectives—a value that resonates deeply with my own work ethic developed through collaborative university projects involving students from over 15 nationalities.</w:t>
      </w:r>
    </w:p>
    <w:p>
      <w:pPr>
        <w:pStyle w:val="BodyText"/>
      </w:pPr>
      <w:r>
        <w:t xml:space="preserve">Thank you for considering my application. I am incredibly eager to bring my academic foundation, practical skills, and unwavering commitment to sustainable engineering practices to your team in New Zealand Auckland. I am available for an interview at your earliest convenience and can be reached via email or phone at the contact information provided above. I have attached my CV for your detailed review and welcome the opportunity to discuss how my background aligns with the needs of [Company Name] in Auckland.</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Approximately 850 words</w:t>
      </w:r>
    </w:p>
    <w:p>
      <w:pPr>
        <w:pStyle w:val="BodyText"/>
      </w:pPr>
      <w:r>
        <w:rPr>
          <w:bCs/>
          <w:b/>
        </w:rPr>
        <w:t xml:space="preserve">Key Phrases Incorporated:</w:t>
      </w:r>
    </w:p>
    <w:p>
      <w:pPr>
        <w:numPr>
          <w:ilvl w:val="0"/>
          <w:numId w:val="1001"/>
        </w:numPr>
        <w:pStyle w:val="Compact"/>
      </w:pPr>
      <w:r>
        <w:t xml:space="preserve">"Internship Application Letter" (used prominently in header and body)</w:t>
      </w:r>
    </w:p>
    <w:p>
      <w:pPr>
        <w:numPr>
          <w:ilvl w:val="0"/>
          <w:numId w:val="1001"/>
        </w:numPr>
        <w:pStyle w:val="Compact"/>
      </w:pPr>
      <w:r>
        <w:t xml:space="preserve">"Chemical Engineer" (used 7 times throughout the document)</w:t>
      </w:r>
    </w:p>
    <w:p>
      <w:pPr>
        <w:numPr>
          <w:ilvl w:val="0"/>
          <w:numId w:val="1001"/>
        </w:numPr>
        <w:pStyle w:val="Compact"/>
      </w:pPr>
      <w:r>
        <w:t xml:space="preserve">"New Zealand Auckland" (used 8 times, specifically contextualized within NZ industries, regulations,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 New Zealand Auckland</dc:title>
  <dc:creator/>
  <cp:keywords/>
  <dcterms:created xsi:type="dcterms:W3CDTF">2026-07-24T09:58:10Z</dcterms:created>
  <dcterms:modified xsi:type="dcterms:W3CDTF">2026-07-24T09:58:10Z</dcterms:modified>
</cp:coreProperties>
</file>

<file path=docProps/custom.xml><?xml version="1.0" encoding="utf-8"?>
<Properties xmlns="http://schemas.openxmlformats.org/officeDocument/2006/custom-properties" xmlns:vt="http://schemas.openxmlformats.org/officeDocument/2006/docPropsVTypes"/>
</file>